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Default="008310A9">
      <w:r>
        <w:t>Stage 6</w:t>
      </w:r>
    </w:p>
    <w:p w:rsidR="008310A9" w:rsidRDefault="008310A9">
      <w:r>
        <w:t xml:space="preserve">Introduction </w:t>
      </w:r>
    </w:p>
    <w:p w:rsidR="008310A9" w:rsidRDefault="008310A9" w:rsidP="008310A9">
      <w:r>
        <w:rPr>
          <w:noProof/>
        </w:rPr>
        <w:drawing>
          <wp:inline distT="0" distB="0" distL="0" distR="0" wp14:anchorId="2171840F">
            <wp:extent cx="6067945" cy="2758424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893" cy="27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</w:p>
    <w:p w:rsidR="008310A9" w:rsidRDefault="008310A9"/>
    <w:p w:rsidR="00A239A9" w:rsidRDefault="003F65CC">
      <w:r>
        <w:tab/>
        <w:t xml:space="preserve">This application is a Laptop Simulator inside have many function that are useful. It is a Laptop Demo to let all </w:t>
      </w:r>
      <w:r w:rsidR="00C525E2">
        <w:t>person, which</w:t>
      </w:r>
      <w:r>
        <w:t xml:space="preserve"> want to try the laptop application</w:t>
      </w:r>
      <w:r w:rsidR="00C525E2">
        <w:t xml:space="preserve">. Inside this laptop simulator has the simple function, which almost the real laptop have. It has the on/off button, home page, settings, notepad, install software, uninstall software, </w:t>
      </w:r>
      <w:r w:rsidR="00DB0A3F">
        <w:t xml:space="preserve">open software and music player. </w:t>
      </w:r>
    </w:p>
    <w:p w:rsidR="00854A9C" w:rsidRDefault="00854A9C">
      <w:r>
        <w:tab/>
        <w:t xml:space="preserve">For the A – is display screen. B – Is the on/off button, which can start and close the screen. Besides that, C – is the home page button, when we click into others software, if we need to go back to main page, we can just click the home page button. Next is D – which is the settings button. This button can change the wallpaper of the screen and check the description for the system information. </w:t>
      </w:r>
      <w:r w:rsidR="00491D8D">
        <w:t xml:space="preserve">E – Is the Notepad that can let user to type some note inside. After that, the F and G that is install Software button and Uninstall Software button. Each of them can install can uninstall software and show the description of the application. Furthermore, H – Is the Open Software button that the function can open the software which user has been install. </w:t>
      </w:r>
      <w:r w:rsidR="006F1868">
        <w:t xml:space="preserve">Lastly is I – This is the music player button, which can let user play their favourite music. </w:t>
      </w:r>
    </w:p>
    <w:p w:rsidR="006F1868" w:rsidRDefault="006F1868">
      <w:r>
        <w:tab/>
        <w:t xml:space="preserve">As a conclusion for our laptop simulator design, is to let user experience how laptop application actually function. </w:t>
      </w:r>
      <w:bookmarkStart w:id="0" w:name="_GoBack"/>
      <w:bookmarkEnd w:id="0"/>
    </w:p>
    <w:p w:rsidR="006F1868" w:rsidRDefault="006F1868"/>
    <w:p w:rsidR="006F1868" w:rsidRDefault="006F1868"/>
    <w:p w:rsidR="00DB0A3F" w:rsidRDefault="00DB0A3F">
      <w:r>
        <w:tab/>
      </w:r>
    </w:p>
    <w:sectPr w:rsidR="00DB0A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7M0MDE3tTA1NbZU0lEKTi0uzszPAykwrAUAPPl58iwAAAA="/>
  </w:docVars>
  <w:rsids>
    <w:rsidRoot w:val="008310A9"/>
    <w:rsid w:val="003F65CC"/>
    <w:rsid w:val="004377BD"/>
    <w:rsid w:val="00491D8D"/>
    <w:rsid w:val="00621F01"/>
    <w:rsid w:val="006F1868"/>
    <w:rsid w:val="008310A9"/>
    <w:rsid w:val="00854A9C"/>
    <w:rsid w:val="00A239A9"/>
    <w:rsid w:val="00C525E2"/>
    <w:rsid w:val="00DB0A3F"/>
    <w:rsid w:val="00F23E49"/>
    <w:rsid w:val="00FB19A8"/>
    <w:rsid w:val="00FC3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503B74F"/>
  <w15:chartTrackingRefBased/>
  <w15:docId w15:val="{16EEF465-C33A-4C9B-B91C-7633464A7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4</cp:revision>
  <dcterms:created xsi:type="dcterms:W3CDTF">2018-11-05T04:48:00Z</dcterms:created>
  <dcterms:modified xsi:type="dcterms:W3CDTF">2018-11-05T06:04:00Z</dcterms:modified>
</cp:coreProperties>
</file>